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 xml:space="preserve">Particle </w:t>
      </w:r>
      <w:commentRangeStart w:id="1"/>
      <w:commentRangeStart w:id="2"/>
      <w:r w:rsidR="00AF4F3B">
        <w:t>Systems</w:t>
      </w:r>
      <w:commentRangeEnd w:id="1"/>
      <w:r w:rsidR="0079326E">
        <w:rPr>
          <w:rStyle w:val="CommentReference"/>
          <w:rFonts w:asciiTheme="minorHAnsi" w:eastAsia="SimSun" w:hAnsiTheme="minorHAnsi" w:cstheme="minorBidi"/>
          <w:b w:val="0"/>
        </w:rPr>
        <w:commentReference w:id="1"/>
      </w:r>
      <w:commentRangeEnd w:id="2"/>
      <w:r w:rsidR="00A5298E">
        <w:rPr>
          <w:rStyle w:val="CommentReference"/>
          <w:rFonts w:asciiTheme="minorHAnsi" w:eastAsia="SimSun" w:hAnsiTheme="minorHAnsi" w:cstheme="minorBidi"/>
          <w:b w:val="0"/>
        </w:rPr>
        <w:commentReference w:id="2"/>
      </w:r>
    </w:p>
    <w:p w14:paraId="3C5C82A8" w14:textId="7FB36592"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0039617"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r w:rsidR="00923F30">
        <w:t>do not lend</w:t>
      </w:r>
      <w:r w:rsidR="003C7CD5">
        <w:t xml:space="preserve"> themselves</w:t>
      </w:r>
      <w:r w:rsidR="00C05249">
        <w:t xml:space="preserve"> well</w:t>
      </w:r>
      <w:r w:rsidR="00902FCE">
        <w:t xml:space="preserve"> </w:t>
      </w:r>
      <w:r w:rsidR="00FD4FA1">
        <w:t>to be</w:t>
      </w:r>
      <w:r w:rsidR="009C2759">
        <w:t>ing</w:t>
      </w:r>
      <w:r w:rsidR="00FD4FA1">
        <w:t xml:space="preserve"> </w:t>
      </w:r>
      <w:r w:rsidR="009C2759">
        <w:t xml:space="preserve">represented </w:t>
      </w:r>
      <w:r w:rsidR="00FD4FA1">
        <w:t>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 xml:space="preserve">particle may </w:t>
      </w:r>
      <w:r w:rsidR="00235A85">
        <w:lastRenderedPageBreak/>
        <w:t>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098838" w:rsidR="009C1E34" w:rsidRDefault="009C1E34" w:rsidP="009C1E34">
      <w:pPr>
        <w:pStyle w:val="BodyTextCont"/>
        <w:rPr>
          <w:rFonts w:hint="eastAsia"/>
        </w:rPr>
      </w:pPr>
      <w:r w:rsidRPr="00F05F60">
        <w:t>In this chapter,</w:t>
      </w:r>
      <w:r>
        <w:t xml:space="preserve"> you will </w:t>
      </w:r>
      <w:r w:rsidR="00CD12D9">
        <w:t xml:space="preserve">study, design, and, </w:t>
      </w:r>
      <w:r>
        <w:t xml:space="preserve">create a simple and flexible particle system that includes the basic functionality required to achieve common effects, such as explosions and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61000CA4" w:rsidR="00AF4F3B" w:rsidRDefault="00AF4F3B" w:rsidP="00AF4F3B">
      <w:pPr>
        <w:pStyle w:val="BodyTextFirst"/>
        <w:rPr>
          <w:rFonts w:hint="eastAsia"/>
        </w:rPr>
      </w:pPr>
      <w:r>
        <w:t>A particle is a textured position with</w:t>
      </w:r>
      <w:r w:rsidR="00A760E7">
        <w:t>out</w:t>
      </w:r>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 xml:space="preserve">A particle is a new </w:t>
      </w:r>
      <w:r w:rsidRPr="00D073E8">
        <w:lastRenderedPageBreak/>
        <w:t>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4"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4"/>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5"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lastRenderedPageBreak/>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5"/>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proofErr w:type="spellStart"/>
      <w:r w:rsidRPr="00D073E8">
        <w:rPr>
          <w:rStyle w:val="CodeInline"/>
        </w:rPr>
        <w:t>texture_</w:t>
      </w:r>
      <w:proofErr w:type="gramStart"/>
      <w:r w:rsidRPr="00D073E8">
        <w:rPr>
          <w:rStyle w:val="CodeInline"/>
        </w:rPr>
        <w:t>vs.glsl</w:t>
      </w:r>
      <w:proofErr w:type="spellEnd"/>
      <w:proofErr w:type="gramEnd"/>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proofErr w:type="spellStart"/>
      <w:r w:rsidRPr="00D073E8">
        <w:rPr>
          <w:rStyle w:val="CodeInline"/>
        </w:rPr>
        <w:t>particle_</w:t>
      </w:r>
      <w:proofErr w:type="gramStart"/>
      <w:r w:rsidRPr="00D073E8">
        <w:rPr>
          <w:rStyle w:val="CodeInline"/>
        </w:rPr>
        <w:t>fs.glsl</w:t>
      </w:r>
      <w:proofErr w:type="spellEnd"/>
      <w:proofErr w:type="gramEnd"/>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it </w:t>
      </w:r>
      <w:proofErr w:type="spellStart"/>
      <w:r w:rsidR="00C2715B" w:rsidRPr="00C2715B">
        <w:rPr>
          <w:rStyle w:val="CodeInline"/>
        </w:rPr>
        <w:t>p</w:t>
      </w:r>
      <w:r w:rsidRPr="00C2715B">
        <w:rPr>
          <w:rStyle w:val="CodeInline"/>
        </w:rPr>
        <w:t>article</w:t>
      </w:r>
      <w:r w:rsidR="00C2715B" w:rsidRPr="00C2715B">
        <w:rPr>
          <w:rStyle w:val="CodeInline"/>
        </w:rPr>
        <w:t>_</w:t>
      </w:r>
      <w:proofErr w:type="gramStart"/>
      <w:r w:rsidR="00C2715B" w:rsidRPr="00C2715B">
        <w:rPr>
          <w:rStyle w:val="CodeInline"/>
        </w:rPr>
        <w:t>fs</w:t>
      </w:r>
      <w:r w:rsidRPr="00C2715B">
        <w:rPr>
          <w:rStyle w:val="CodeInline"/>
        </w:rPr>
        <w:t>.glsl</w:t>
      </w:r>
      <w:proofErr w:type="spellEnd"/>
      <w:proofErr w:type="gram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w:t>
      </w:r>
      <w:proofErr w:type="gramStart"/>
      <w:r w:rsidR="00AB23FD" w:rsidRPr="00AB23FD">
        <w:rPr>
          <w:rStyle w:val="CodeInline"/>
        </w:rPr>
        <w:t>fs</w:t>
      </w:r>
      <w:r w:rsidRPr="00AB23FD">
        <w:rPr>
          <w:rStyle w:val="CodeInline"/>
        </w:rPr>
        <w:t>.glsl</w:t>
      </w:r>
      <w:proofErr w:type="spellEnd"/>
      <w:proofErr w:type="gram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lastRenderedPageBreak/>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proofErr w:type="spellStart"/>
      <w:proofErr w:type="gramStart"/>
      <w:r w:rsidRPr="00165AA8">
        <w:rPr>
          <w:rStyle w:val="CodeInline"/>
        </w:rPr>
        <w:t>init</w:t>
      </w:r>
      <w:proofErr w:type="spellEnd"/>
      <w:r w:rsidRPr="00165AA8">
        <w:rPr>
          <w:rStyle w:val="CodeInline"/>
        </w:rPr>
        <w:t>(</w:t>
      </w:r>
      <w:proofErr w:type="gram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lastRenderedPageBreak/>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proofErr w:type="gramStart"/>
      <w:r w:rsidR="00AB23FD" w:rsidRPr="00165AA8">
        <w:rPr>
          <w:rStyle w:val="CodeInline"/>
        </w:rPr>
        <w:t>createShaders</w:t>
      </w:r>
      <w:proofErr w:type="spellEnd"/>
      <w:r w:rsidR="00AB23FD" w:rsidRPr="00165AA8">
        <w:rPr>
          <w:rStyle w:val="CodeInline"/>
        </w:rPr>
        <w:t>(</w:t>
      </w:r>
      <w:proofErr w:type="gram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proofErr w:type="gramStart"/>
      <w:r w:rsidRPr="00165AA8">
        <w:rPr>
          <w:rStyle w:val="CodeInline"/>
        </w:rPr>
        <w:t>cleanUp</w:t>
      </w:r>
      <w:proofErr w:type="spellEnd"/>
      <w:r w:rsidRPr="00165AA8">
        <w:rPr>
          <w:rStyle w:val="CodeInline"/>
        </w:rPr>
        <w:t>(</w:t>
      </w:r>
      <w:proofErr w:type="gramEnd"/>
      <w:r w:rsidRPr="00165AA8">
        <w:rPr>
          <w:rStyle w:val="CodeInline"/>
        </w:rPr>
        <w:t>)</w:t>
      </w:r>
      <w:r w:rsidRPr="00AB23FD">
        <w:t xml:space="preserve"> function</w:t>
      </w:r>
      <w:r w:rsidR="007C22C5">
        <w:t xml:space="preserve"> remember to perform the proper cleanup and </w:t>
      </w:r>
      <w:r w:rsidR="00BD4A78">
        <w:t>un</w:t>
      </w:r>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lastRenderedPageBreak/>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52B6C50A" w:rsidR="00AB23FD" w:rsidRDefault="00E435DB" w:rsidP="00AB23FD">
      <w:pPr>
        <w:pStyle w:val="BodyTextFirst"/>
        <w:rPr>
          <w:rFonts w:hint="eastAsia"/>
        </w:rPr>
      </w:pPr>
      <w:r>
        <w:t>W</w:t>
      </w:r>
      <w:r w:rsidR="00AB23FD">
        <w:t xml:space="preserve">ith the default </w:t>
      </w:r>
      <w:r w:rsidR="00573745">
        <w:t xml:space="preserve">particle shader </w:t>
      </w:r>
      <w:r>
        <w:t xml:space="preserve">class </w:t>
      </w:r>
      <w:r w:rsidR="00AB23FD">
        <w:t xml:space="preserve">defined to interface to the GLSL </w:t>
      </w:r>
      <w:proofErr w:type="spellStart"/>
      <w:r w:rsidR="00DB3E83">
        <w:rPr>
          <w:rStyle w:val="CodeInline"/>
        </w:rPr>
        <w:t>p</w:t>
      </w:r>
      <w:r w:rsidR="00AB23FD" w:rsidRPr="00DB3E83">
        <w:rPr>
          <w:rStyle w:val="CodeInline"/>
        </w:rPr>
        <w:t>article</w:t>
      </w:r>
      <w:r w:rsidR="00DB3E83">
        <w:rPr>
          <w:rStyle w:val="CodeInline"/>
        </w:rPr>
        <w:t>_fs</w:t>
      </w:r>
      <w:proofErr w:type="spellEnd"/>
      <w:r w:rsidR="00AB23FD">
        <w:t xml:space="preserve"> shader, you can now create a new </w:t>
      </w:r>
      <w:r w:rsidR="00AB23FD" w:rsidRPr="00DB3E83">
        <w:rPr>
          <w:rStyle w:val="CodeInline"/>
        </w:rPr>
        <w:t>Renderable</w:t>
      </w:r>
      <w:r w:rsidR="00AB23FD">
        <w:t xml:space="preserve"> object </w:t>
      </w:r>
      <w:r w:rsidR="00CE7C12">
        <w:t xml:space="preserve">type </w:t>
      </w:r>
      <w:r w:rsidR="00AB23FD">
        <w:t xml:space="preserve">to support the drawing of particles. Fortunately, the detailed behaviors of a particle, or a textured position, is identical to that of a </w:t>
      </w:r>
      <w:proofErr w:type="spellStart"/>
      <w:r w:rsidR="00AB23FD" w:rsidRPr="00DB3E83">
        <w:rPr>
          <w:rStyle w:val="CodeInline"/>
        </w:rPr>
        <w:t>TextureRenderable</w:t>
      </w:r>
      <w:proofErr w:type="spellEnd"/>
      <w:r w:rsidR="00AB23FD">
        <w:t xml:space="preserve"> with the exception of the different shader. As such, the definition of the </w:t>
      </w:r>
      <w:proofErr w:type="spellStart"/>
      <w:r w:rsidR="00AB23FD" w:rsidRPr="00DB3E83">
        <w:rPr>
          <w:rStyle w:val="CodeInline"/>
        </w:rPr>
        <w:t>ParticleRenderable</w:t>
      </w:r>
      <w:proofErr w:type="spellEnd"/>
      <w:r w:rsidR="00AB23FD">
        <w:t xml:space="preserve"> object is trivial.</w:t>
      </w:r>
    </w:p>
    <w:p w14:paraId="00F61BC9" w14:textId="786554E2"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cr</w:t>
      </w:r>
      <w:r w:rsidR="00856535">
        <w:t>e</w:t>
      </w:r>
      <w:r>
        <w:t>ate</w:t>
      </w:r>
      <w:r w:rsidR="00856535">
        <w:t xml:space="preserve"> the</w:t>
      </w:r>
      <w:r>
        <w:t xml:space="preserv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base class. Define the </w:t>
      </w:r>
      <w:proofErr w:type="spellStart"/>
      <w:r w:rsidRPr="00092B24">
        <w:rPr>
          <w:rStyle w:val="CodeInline"/>
          <w:rFonts w:hint="eastAsia"/>
        </w:rPr>
        <w:t>ParticleRenderable</w:t>
      </w:r>
      <w:proofErr w:type="spellEnd"/>
      <w:r>
        <w:t xml:space="preserve"> to be a subclass of </w:t>
      </w:r>
      <w:proofErr w:type="spellStart"/>
      <w:r w:rsidRPr="00092B24">
        <w:rPr>
          <w:rStyle w:val="CodeInline"/>
          <w:rFonts w:hint="eastAsia"/>
        </w:rPr>
        <w:t>TextureRenderable</w:t>
      </w:r>
      <w:proofErr w:type="spellEnd"/>
      <w:r>
        <w:t>, and set the proper default shader in the constructor</w:t>
      </w:r>
      <w:r w:rsidR="00F46A95">
        <w:t>.</w:t>
      </w:r>
      <w:r w:rsidR="00CE7C12">
        <w:t xml:space="preserve"> </w:t>
      </w:r>
      <w:r w:rsidR="00F46A95">
        <w:t>R</w:t>
      </w:r>
      <w:r w:rsidR="00CE7C12">
        <w:t>emember to export the class</w:t>
      </w:r>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rFonts w:hint="eastAsia"/>
        </w:rPr>
      </w:pPr>
      <w:r>
        <w:t>}</w:t>
      </w:r>
    </w:p>
    <w:p w14:paraId="28D09325" w14:textId="010C01C5" w:rsidR="00CE7C12" w:rsidRDefault="00CE7C12" w:rsidP="00165AA8">
      <w:pPr>
        <w:pStyle w:val="Code"/>
        <w:rPr>
          <w:rFonts w:hint="eastAsia"/>
        </w:rPr>
      </w:pPr>
      <w:r w:rsidRPr="00CE7C12">
        <w:t>export default ParticleRenderable;</w:t>
      </w:r>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lastRenderedPageBreak/>
        <w:t xml:space="preserve">In the </w:t>
      </w:r>
      <w:proofErr w:type="spellStart"/>
      <w:proofErr w:type="gramStart"/>
      <w:r w:rsidRPr="00092B24">
        <w:rPr>
          <w:rStyle w:val="CodeInline"/>
          <w:rFonts w:hint="eastAsia"/>
        </w:rPr>
        <w:t>init</w:t>
      </w:r>
      <w:proofErr w:type="spellEnd"/>
      <w:r w:rsidRPr="00092B24">
        <w:rPr>
          <w:rStyle w:val="CodeInline"/>
          <w:rFonts w:hint="eastAsia"/>
        </w:rPr>
        <w:t>(</w:t>
      </w:r>
      <w:proofErr w:type="gram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proofErr w:type="gram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proofErr w:type="gram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2229D40" w:rsidR="00A5380F" w:rsidRDefault="00A5380F" w:rsidP="00F05F60">
      <w:pPr>
        <w:pStyle w:val="Code"/>
        <w:rPr>
          <w:rFonts w:hint="eastAsia"/>
        </w:rPr>
      </w:pPr>
      <w:r>
        <w:t xml:space="preserve">    … identical to previous code</w:t>
      </w:r>
      <w:r w:rsidR="00856535">
        <w:t xml:space="preserve"> …</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proofErr w:type="gramStart"/>
      <w:r w:rsidRPr="00092B24">
        <w:rPr>
          <w:rStyle w:val="CodeInline"/>
          <w:rFonts w:hint="eastAsia"/>
        </w:rPr>
        <w:t>getDefaultPSTexture</w:t>
      </w:r>
      <w:proofErr w:type="spellEnd"/>
      <w:r w:rsidRPr="00092B24">
        <w:rPr>
          <w:rStyle w:val="CodeInline"/>
          <w:rFonts w:hint="eastAsia"/>
        </w:rPr>
        <w:t>(</w:t>
      </w:r>
      <w:proofErr w:type="gramEnd"/>
      <w:r w:rsidRPr="00092B24">
        <w:rPr>
          <w:rStyle w:val="CodeInline"/>
          <w:rFonts w:hint="eastAsia"/>
        </w:rPr>
        <w:t>)</w:t>
      </w:r>
      <w:r>
        <w:t xml:space="preserve"> function.</w:t>
      </w:r>
    </w:p>
    <w:p w14:paraId="26565041" w14:textId="77777777" w:rsidR="00B14B1D" w:rsidRDefault="00B14B1D" w:rsidP="00B14B1D">
      <w:pPr>
        <w:pStyle w:val="Heading3"/>
      </w:pPr>
      <w:r>
        <w:t>Defining the Engine Particle Component</w:t>
      </w:r>
    </w:p>
    <w:p w14:paraId="58518C7A" w14:textId="32E766B3" w:rsidR="00B14B1D" w:rsidRDefault="00B14B1D" w:rsidP="00B14B1D">
      <w:pPr>
        <w:pStyle w:val="BodyTextFirst"/>
        <w:rPr>
          <w:rFonts w:hint="eastAsia"/>
        </w:rPr>
      </w:pPr>
      <w:r>
        <w:t xml:space="preserve">With the drawing infrastructure defined, you can now </w:t>
      </w:r>
      <w:r w:rsidR="004C338A">
        <w:t xml:space="preserve">define </w:t>
      </w:r>
      <w:r>
        <w:t xml:space="preserve">the engine component to manage the </w:t>
      </w:r>
      <w:r w:rsidR="005C0977">
        <w:t xml:space="preserve">behavior of the </w:t>
      </w:r>
      <w:r>
        <w:t>particle system.</w:t>
      </w:r>
      <w:r w:rsidR="005C0977">
        <w:t xml:space="preserve"> For now, the only functionality required is to </w:t>
      </w:r>
      <w:r w:rsidR="00DA071D">
        <w:t xml:space="preserve">include </w:t>
      </w:r>
      <w:r w:rsidR="005C0977">
        <w:t>a default system acceleration for all particles.</w:t>
      </w:r>
    </w:p>
    <w:p w14:paraId="4B870D5F" w14:textId="725BA668" w:rsidR="00B14B1D" w:rsidRDefault="00B14B1D" w:rsidP="00092B24">
      <w:pPr>
        <w:pStyle w:val="BodyTextCont"/>
        <w:rPr>
          <w:rFonts w:hint="eastAsia"/>
        </w:rPr>
      </w:pPr>
      <w:r>
        <w:lastRenderedPageBreak/>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r w:rsidR="00590A54">
        <w:t>er</w:t>
      </w:r>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10BEBA0" w:rsidR="00DB3E83" w:rsidRDefault="00DB3E83" w:rsidP="00165AA8">
      <w:pPr>
        <w:pStyle w:val="Heading3"/>
      </w:pPr>
      <w:r>
        <w:t xml:space="preserve">Defining the Particle and Particle Game </w:t>
      </w:r>
      <w:r w:rsidR="00BF4B4D">
        <w:t>Classes</w:t>
      </w:r>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6" w:name="_Hlk76984508"/>
      <w:r>
        <w:t xml:space="preserve">Particles are lightweight game objects </w:t>
      </w:r>
      <w:bookmarkEnd w:id="6"/>
      <w:r>
        <w:t xml:space="preserve">with simple properties wrapping around </w:t>
      </w:r>
      <w:proofErr w:type="spellStart"/>
      <w:r w:rsidRPr="00092B24">
        <w:rPr>
          <w:rStyle w:val="CodeInline"/>
          <w:rFonts w:hint="eastAsia"/>
        </w:rPr>
        <w:t>ParticleRenderable</w:t>
      </w:r>
      <w:proofErr w:type="spellEnd"/>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lastRenderedPageBreak/>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proofErr w:type="gramStart"/>
      <w:r w:rsidRPr="00092B24">
        <w:rPr>
          <w:rStyle w:val="CodeInline"/>
          <w:rFonts w:hint="eastAsia"/>
        </w:rPr>
        <w:t>draw(</w:t>
      </w:r>
      <w:proofErr w:type="gramEnd"/>
      <w:r w:rsidRPr="00092B24">
        <w:rPr>
          <w:rStyle w:val="CodeInline"/>
          <w:rFonts w:hint="eastAsia"/>
        </w:rPr>
        <w:t>)</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proofErr w:type="gramStart"/>
      <w:r w:rsidRPr="00DF6D54">
        <w:rPr>
          <w:rStyle w:val="CodeInline"/>
        </w:rPr>
        <w:t>update(</w:t>
      </w:r>
      <w:proofErr w:type="gramEnd"/>
      <w:r w:rsidRPr="00DF6D54">
        <w:rPr>
          <w:rStyle w:val="CodeInline"/>
        </w:rPr>
        <w:t>)</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lastRenderedPageBreak/>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w:t>
      </w:r>
      <w:proofErr w:type="gramStart"/>
      <w:r w:rsidRPr="00DB3E83">
        <w:t>simple</w:t>
      </w:r>
      <w:proofErr w:type="gramEnd"/>
      <w:r w:rsidRPr="00DB3E83">
        <w:t xml:space="preserv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 xml:space="preserve">Creating the </w:t>
      </w:r>
      <w:proofErr w:type="spellStart"/>
      <w:r>
        <w:t>ParticleSet</w:t>
      </w:r>
      <w:proofErr w:type="spellEnd"/>
    </w:p>
    <w:p w14:paraId="702F7C4E" w14:textId="05956CBB" w:rsidR="00DB3E83" w:rsidRDefault="00DB3E83" w:rsidP="00DB3E83">
      <w:pPr>
        <w:pStyle w:val="BodyTextFirst"/>
        <w:rPr>
          <w:rFonts w:hint="eastAsia"/>
        </w:rPr>
      </w:pPr>
      <w:r>
        <w:t xml:space="preserve">To work with a collection of particles, you can now create the </w:t>
      </w:r>
      <w:proofErr w:type="spellStart"/>
      <w:r w:rsidRPr="009779AC">
        <w:rPr>
          <w:rStyle w:val="CodeInline"/>
        </w:rPr>
        <w:t>ParticleSet</w:t>
      </w:r>
      <w:proofErr w:type="spellEnd"/>
      <w:r>
        <w:t xml:space="preserve"> to support convenient looping over </w:t>
      </w:r>
      <w:r w:rsidR="009779AC">
        <w:t xml:space="preserve">sets of </w:t>
      </w:r>
      <w:r w:rsidRPr="009779AC">
        <w:rPr>
          <w:rStyle w:val="CodeInline"/>
        </w:rPr>
        <w:t>Particle</w:t>
      </w:r>
      <w:r>
        <w:t>.</w:t>
      </w:r>
      <w:r w:rsidR="00D17CA6">
        <w:t xml:space="preserve"> For lightweight purposes,</w:t>
      </w:r>
      <w:r w:rsidR="00856535">
        <w:t xml:space="preserve"> the</w:t>
      </w:r>
      <w:r w:rsidR="00D17CA6">
        <w:t xml:space="preserve">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however, as JavaScript is a</w:t>
      </w:r>
      <w:r w:rsidR="00856535">
        <w:t>n</w:t>
      </w:r>
      <w:r w:rsidR="00D17CA6">
        <w:t xml:space="preserve">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lastRenderedPageBreak/>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rFonts w:hint="eastAsia"/>
        </w:rPr>
      </w:pPr>
      <w:r w:rsidRPr="00DB3E83">
        <w:t xml:space="preserve">Override the </w:t>
      </w:r>
      <w:proofErr w:type="gramStart"/>
      <w:r w:rsidRPr="009779AC">
        <w:rPr>
          <w:rStyle w:val="CodeInline"/>
        </w:rPr>
        <w:t>draw(</w:t>
      </w:r>
      <w:proofErr w:type="gramEnd"/>
      <w:r w:rsidRPr="009779AC">
        <w:rPr>
          <w:rStyle w:val="CodeInline"/>
        </w:rPr>
        <w:t>)</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 </w:t>
      </w:r>
    </w:p>
    <w:p w14:paraId="6B15C41F" w14:textId="015B3F1B" w:rsidR="00DB3E83" w:rsidRDefault="006C3041" w:rsidP="00E435DB">
      <w:pPr>
        <w:pStyle w:val="NoteTipCaution"/>
        <w:ind w:left="0"/>
        <w:rPr>
          <w:rFonts w:hint="eastAsia"/>
        </w:rPr>
      </w:pPr>
      <w:r w:rsidRPr="00DA3970">
        <w:rPr>
          <w:b/>
        </w:rPr>
        <w:t>Note</w:t>
      </w:r>
      <w:r>
        <w:t xml:space="preserve"> </w:t>
      </w:r>
      <w:r w:rsidR="00DB3E83" w:rsidRPr="00DB3E83">
        <w:t xml:space="preserve">Recall </w:t>
      </w:r>
      <w:r w:rsidR="0077421C">
        <w:t xml:space="preserve">from Chapter 5 </w:t>
      </w:r>
      <w:r w:rsidR="00DB3E83" w:rsidRPr="00DB3E83">
        <w:t xml:space="preserve">that the default </w:t>
      </w:r>
      <w:proofErr w:type="spellStart"/>
      <w:proofErr w:type="gramStart"/>
      <w:r w:rsidR="00DB3E83" w:rsidRPr="009779AC">
        <w:rPr>
          <w:rStyle w:val="CodeInline"/>
        </w:rPr>
        <w:t>gl.blendFunc</w:t>
      </w:r>
      <w:proofErr w:type="spellEnd"/>
      <w:proofErr w:type="gram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proofErr w:type="gramStart"/>
      <w:r w:rsidR="00DB3E83" w:rsidRPr="009779AC">
        <w:rPr>
          <w:rStyle w:val="CodeInline"/>
        </w:rPr>
        <w:t>gl.blendFunc</w:t>
      </w:r>
      <w:proofErr w:type="spellEnd"/>
      <w:proofErr w:type="gram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xml:space="preserve">. </w:t>
      </w:r>
      <w:r w:rsidR="00856535">
        <w:t>The o</w:t>
      </w:r>
      <w:r w:rsidR="00302EE9">
        <w:t>versaturation of pixel color</w:t>
      </w:r>
      <w:r w:rsidR="009A4F53">
        <w:t xml:space="preserve"> is </w:t>
      </w:r>
      <w:r w:rsidR="00856535">
        <w:t xml:space="preserve">often </w:t>
      </w:r>
      <w:r w:rsidR="009A4F53">
        <w:t xml:space="preserve">desirable when simulating </w:t>
      </w:r>
      <w:r w:rsidR="00DB3E83" w:rsidRPr="00DB3E83">
        <w:t>intense brightness of fire and explosions.</w:t>
      </w:r>
    </w:p>
    <w:p w14:paraId="012966AD" w14:textId="77777777" w:rsidR="009779AC" w:rsidRDefault="009779AC" w:rsidP="009779AC">
      <w:pPr>
        <w:pStyle w:val="Code"/>
        <w:rPr>
          <w:rFonts w:hint="eastAsia"/>
        </w:rPr>
      </w:pPr>
      <w:r>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proofErr w:type="gramStart"/>
      <w:r w:rsidRPr="009779AC">
        <w:rPr>
          <w:rStyle w:val="CodeInline"/>
        </w:rPr>
        <w:t>update(</w:t>
      </w:r>
      <w:proofErr w:type="gramEnd"/>
      <w:r w:rsidRPr="009779AC">
        <w:rPr>
          <w:rStyle w:val="CodeInline"/>
        </w:rPr>
        <w:t>)</w:t>
      </w:r>
      <w:r w:rsidRPr="00DB3E83">
        <w:t xml:space="preserve"> function to ensure expired particles are removed.</w:t>
      </w:r>
    </w:p>
    <w:p w14:paraId="36E0F560" w14:textId="77777777" w:rsidR="009779AC" w:rsidRDefault="009779AC" w:rsidP="009779AC">
      <w:pPr>
        <w:pStyle w:val="Code"/>
        <w:rPr>
          <w:rFonts w:hint="eastAsia"/>
        </w:rPr>
      </w:pPr>
      <w:r>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lastRenderedPageBreak/>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7" w:name="_Hlk74150496"/>
      <w:r w:rsidRPr="00DB3E83">
        <w:t>Testing the Particle System</w:t>
      </w:r>
    </w:p>
    <w:bookmarkEnd w:id="7"/>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w:t>
      </w:r>
      <w:proofErr w:type="spellStart"/>
      <w:proofErr w:type="gramStart"/>
      <w:r w:rsidRPr="00501297">
        <w:rPr>
          <w:rStyle w:val="CodeInline"/>
        </w:rPr>
        <w:t>createParticle</w:t>
      </w:r>
      <w:proofErr w:type="spellEnd"/>
      <w:r w:rsidRPr="00501297">
        <w:rPr>
          <w:rStyle w:val="CodeInline"/>
        </w:rPr>
        <w:t>(</w:t>
      </w:r>
      <w:proofErr w:type="gramEnd"/>
      <w:r w:rsidRPr="00501297">
        <w:rPr>
          <w:rStyle w:val="CodeInline"/>
        </w:rPr>
        <w:t>)</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w:t>
      </w:r>
      <w:proofErr w:type="spellStart"/>
      <w:proofErr w:type="gramStart"/>
      <w:r w:rsidR="007059F3" w:rsidRPr="00092B24">
        <w:rPr>
          <w:rStyle w:val="CodeInline"/>
          <w:rFonts w:hint="eastAsia"/>
        </w:rPr>
        <w:t>createParticle</w:t>
      </w:r>
      <w:proofErr w:type="spellEnd"/>
      <w:r w:rsidR="007059F3" w:rsidRPr="00092B24">
        <w:rPr>
          <w:rStyle w:val="CodeInline"/>
          <w:rFonts w:hint="eastAsia"/>
        </w:rPr>
        <w:t>(</w:t>
      </w:r>
      <w:proofErr w:type="gram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lastRenderedPageBreak/>
        <w:t>}</w:t>
      </w:r>
    </w:p>
    <w:p w14:paraId="0AAADA2F" w14:textId="5D5BFD40"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proofErr w:type="gramStart"/>
      <w:r w:rsidR="007059F3" w:rsidRPr="00092B24">
        <w:rPr>
          <w:rStyle w:val="CodeInline"/>
          <w:rFonts w:hint="eastAsia"/>
        </w:rPr>
        <w:t>createParticle</w:t>
      </w:r>
      <w:proofErr w:type="spellEnd"/>
      <w:r w:rsidR="007059F3" w:rsidRPr="00092B24">
        <w:rPr>
          <w:rStyle w:val="CodeInline"/>
          <w:rFonts w:hint="eastAsia"/>
        </w:rPr>
        <w:t>(</w:t>
      </w:r>
      <w:proofErr w:type="gramEnd"/>
      <w:r w:rsidR="007059F3" w:rsidRPr="00092B24">
        <w:rPr>
          <w:rStyle w:val="CodeInline"/>
          <w:rFonts w:hint="eastAsia"/>
        </w:rPr>
        <w:t>)</w:t>
      </w:r>
      <w:r w:rsidR="007059F3">
        <w:t xml:space="preserve"> function</w:t>
      </w:r>
      <w:r w:rsidRPr="00DB3E83">
        <w:t xml:space="preserve">. First, the </w:t>
      </w:r>
      <w:proofErr w:type="gramStart"/>
      <w:r w:rsidRPr="00501297">
        <w:rPr>
          <w:rStyle w:val="CodeInline"/>
        </w:rPr>
        <w:t>random(</w:t>
      </w:r>
      <w:proofErr w:type="gramEnd"/>
      <w:r w:rsidRPr="00501297">
        <w:rPr>
          <w:rStyle w:val="CodeInline"/>
        </w:rPr>
        <w:t>)</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2D0F5778" w:rsidR="004E03C5" w:rsidRDefault="00DB3E83" w:rsidP="00B136D3">
      <w:pPr>
        <w:pStyle w:val="BodyTextCont"/>
        <w:rPr>
          <w:rFonts w:hint="eastAsia"/>
        </w:rPr>
      </w:pPr>
      <w:r w:rsidRPr="00DB3E83">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proofErr w:type="gramStart"/>
      <w:r w:rsidR="004E03C5" w:rsidRPr="00092B24">
        <w:rPr>
          <w:rStyle w:val="CodeInline"/>
          <w:rFonts w:hint="eastAsia"/>
        </w:rPr>
        <w:t>createParticle</w:t>
      </w:r>
      <w:proofErr w:type="spellEnd"/>
      <w:r w:rsidR="004E03C5" w:rsidRPr="00092B24">
        <w:rPr>
          <w:rStyle w:val="CodeInline"/>
          <w:rFonts w:hint="eastAsia"/>
        </w:rPr>
        <w:t>(</w:t>
      </w:r>
      <w:proofErr w:type="gram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r w:rsidR="004E03C5">
        <w:t>changing</w:t>
      </w:r>
      <w:r w:rsidR="00EB6E0A" w:rsidRPr="00EB6E0A">
        <w:t xml:space="preserve"> </w:t>
      </w:r>
      <w:r w:rsidR="00EB6E0A">
        <w:t>color</w:t>
      </w:r>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744B0544"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proofErr w:type="gramStart"/>
      <w:r w:rsidR="00862149" w:rsidRPr="00092B24">
        <w:rPr>
          <w:rStyle w:val="CodeInline"/>
          <w:rFonts w:hint="eastAsia"/>
        </w:rPr>
        <w:t>createParticle</w:t>
      </w:r>
      <w:proofErr w:type="spellEnd"/>
      <w:r w:rsidR="00862149" w:rsidRPr="00092B24">
        <w:rPr>
          <w:rStyle w:val="CodeInline"/>
          <w:rFonts w:hint="eastAsia"/>
        </w:rPr>
        <w:t>(</w:t>
      </w:r>
      <w:proofErr w:type="gramEnd"/>
      <w:r w:rsidR="00862149" w:rsidRPr="00092B24">
        <w:rPr>
          <w:rStyle w:val="CodeInline"/>
          <w:rFonts w:hint="eastAsia"/>
        </w:rPr>
        <w:t>)</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w:t>
      </w:r>
      <w:r w:rsidR="00165B47">
        <w:t xml:space="preserve"> </w:t>
      </w:r>
      <w:r>
        <w:t>delta</w:t>
      </w:r>
      <w:r w:rsidR="00FC1F6A">
        <w:t xml:space="preserve"> </w:t>
      </w:r>
      <w:r>
        <w:t xml:space="preserve">to </w:t>
      </w:r>
      <w:r w:rsidR="00165B47">
        <w:t>be</w:t>
      </w:r>
      <w:r>
        <w:t xml:space="preserv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8" w:name="_Hlk74147685"/>
      <w:r w:rsidRPr="00AD3E7A">
        <w:lastRenderedPageBreak/>
        <w:t xml:space="preserve">Particle </w:t>
      </w:r>
      <w:r>
        <w:t>Collision</w:t>
      </w:r>
      <w:bookmarkEnd w:id="8"/>
      <w:r w:rsidR="00C14933">
        <w:t>s</w:t>
      </w:r>
    </w:p>
    <w:p w14:paraId="065398F4" w14:textId="7D15E820"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AE3830">
        <w:t xml:space="preserve">non-particle </w:t>
      </w:r>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w:t>
      </w:r>
      <w:r w:rsidR="00AE3830">
        <w:t>, non-particle</w:t>
      </w:r>
      <w:r w:rsidR="00037E42">
        <w:t xml:space="preserve">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proofErr w:type="spellStart"/>
      <w:r w:rsidRPr="00B46031">
        <w:rPr>
          <w:rStyle w:val="CodeInline"/>
        </w:rPr>
        <w:t>Rigid</w:t>
      </w:r>
      <w:r w:rsidR="002707D4">
        <w:rPr>
          <w:rStyle w:val="CodeInline"/>
        </w:rPr>
        <w:t>Shape</w:t>
      </w:r>
      <w:proofErr w:type="spellEnd"/>
      <w:r w:rsidR="00C14933">
        <w:t xml:space="preserve"> objects. </w:t>
      </w:r>
      <w:r>
        <w:t xml:space="preserve">You can see an example of this project running in Figure 10-2. The 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lastRenderedPageBreak/>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lastRenderedPageBreak/>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proofErr w:type="spellStart"/>
      <w:r w:rsidRPr="00092B24">
        <w:rPr>
          <w:rStyle w:val="CodeInline"/>
          <w:rFonts w:hint="eastAsia"/>
        </w:rPr>
        <w:t>src</w:t>
      </w:r>
      <w:proofErr w:type="spellEnd"/>
      <w:r w:rsidRPr="00092B24">
        <w:rPr>
          <w:rStyle w:val="CodeInline"/>
          <w:rFonts w:hint="eastAsia"/>
        </w:rPr>
        <w:t>/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proofErr w:type="gramStart"/>
      <w:r w:rsidRPr="00092B24">
        <w:rPr>
          <w:rStyle w:val="CodeInline"/>
          <w:rFonts w:hint="eastAsia"/>
        </w:rPr>
        <w:t>resolveCirclePos</w:t>
      </w:r>
      <w:proofErr w:type="spellEnd"/>
      <w:r w:rsidRPr="00092B24">
        <w:rPr>
          <w:rStyle w:val="CodeInline"/>
          <w:rFonts w:hint="eastAsia"/>
        </w:rPr>
        <w:t>(</w:t>
      </w:r>
      <w:proofErr w:type="gram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lastRenderedPageBreak/>
        <w:t xml:space="preserve">Define the </w:t>
      </w:r>
      <w:proofErr w:type="spellStart"/>
      <w:proofErr w:type="gramStart"/>
      <w:r w:rsidRPr="00092B24">
        <w:rPr>
          <w:rStyle w:val="CodeInline"/>
          <w:rFonts w:hint="eastAsia"/>
        </w:rPr>
        <w:t>resolveRectPos</w:t>
      </w:r>
      <w:proofErr w:type="spellEnd"/>
      <w:r w:rsidRPr="00092B24">
        <w:rPr>
          <w:rStyle w:val="CodeInline"/>
          <w:rFonts w:hint="eastAsia"/>
        </w:rPr>
        <w:t>(</w:t>
      </w:r>
      <w:proofErr w:type="gram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r w:rsidR="00EB6E0A">
        <w:t xml:space="preserve">a </w:t>
      </w:r>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277016F6" w:rsidR="00170C95" w:rsidRDefault="009C07E2" w:rsidP="00092B24">
      <w:pPr>
        <w:pStyle w:val="NumList"/>
        <w:rPr>
          <w:rFonts w:hint="eastAsia"/>
        </w:rPr>
      </w:pPr>
      <w:r>
        <w:t xml:space="preserve">Implement </w:t>
      </w:r>
      <w:proofErr w:type="spellStart"/>
      <w:proofErr w:type="gramStart"/>
      <w:r w:rsidRPr="00092B24">
        <w:rPr>
          <w:rStyle w:val="CodeInline"/>
          <w:rFonts w:hint="eastAsia"/>
        </w:rPr>
        <w:t>resolveRigidShapeCollision</w:t>
      </w:r>
      <w:proofErr w:type="spellEnd"/>
      <w:r w:rsidRPr="00092B24">
        <w:rPr>
          <w:rStyle w:val="CodeInline"/>
          <w:rFonts w:hint="eastAsia"/>
        </w:rPr>
        <w:t>(</w:t>
      </w:r>
      <w:proofErr w:type="gram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w:t>
      </w:r>
      <w:r w:rsidR="002B6306">
        <w:t>or</w:t>
      </w:r>
      <w:r w:rsidR="002B6306">
        <w:t xml:space="preserve"> </w:t>
      </w:r>
      <w:r>
        <w:t xml:space="preserve">a set of </w:t>
      </w:r>
      <w:proofErr w:type="spellStart"/>
      <w:r w:rsidRPr="00092B24">
        <w:rPr>
          <w:rStyle w:val="CodeInline"/>
          <w:rFonts w:hint="eastAsia"/>
        </w:rPr>
        <w:t>RigidShape</w:t>
      </w:r>
      <w:proofErr w:type="spellEnd"/>
      <w:r>
        <w:t xml:space="preserve"> </w:t>
      </w:r>
      <w:r w:rsidR="002B6306">
        <w:t xml:space="preserve">objects </w:t>
      </w:r>
      <w:r>
        <w:t xml:space="preserve">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lastRenderedPageBreak/>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proofErr w:type="spellStart"/>
      <w:proofErr w:type="gramStart"/>
      <w:r w:rsidRPr="00092B24">
        <w:rPr>
          <w:rStyle w:val="CodeInline"/>
          <w:rFonts w:hint="eastAsia"/>
        </w:rPr>
        <w:t>init</w:t>
      </w:r>
      <w:proofErr w:type="spellEnd"/>
      <w:r w:rsidRPr="00092B24">
        <w:rPr>
          <w:rStyle w:val="CodeInline"/>
          <w:rFonts w:hint="eastAsia"/>
        </w:rPr>
        <w:t>(</w:t>
      </w:r>
      <w:proofErr w:type="gramEnd"/>
      <w:r w:rsidRPr="00092B24">
        <w:rPr>
          <w:rStyle w:val="CodeInline"/>
          <w:rFonts w:hint="eastAsia"/>
        </w:rPr>
        <w: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9"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122D9849" w:rsidR="00EC7A07" w:rsidRDefault="00A87865" w:rsidP="00EC7A07">
      <w:pPr>
        <w:pStyle w:val="BodyTextFirst"/>
        <w:rPr>
          <w:rFonts w:hint="eastAsia"/>
        </w:rPr>
      </w:pPr>
      <w:r>
        <w:t xml:space="preserve">Th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proofErr w:type="gramStart"/>
      <w:r w:rsidR="002C76A0" w:rsidRPr="00092B24">
        <w:rPr>
          <w:rStyle w:val="CodeInline"/>
          <w:rFonts w:hint="eastAsia"/>
        </w:rPr>
        <w:t>update(</w:t>
      </w:r>
      <w:proofErr w:type="gramEnd"/>
      <w:r w:rsidR="002C76A0" w:rsidRPr="00092B24">
        <w:rPr>
          <w:rStyle w:val="CodeInline"/>
          <w:rFonts w:hint="eastAsia"/>
        </w:rPr>
        <w:t>)</w:t>
      </w:r>
      <w:r w:rsidR="002C76A0">
        <w:t xml:space="preserve"> function defined in </w:t>
      </w:r>
      <w:r w:rsidR="002C76A0" w:rsidRPr="00092B24">
        <w:rPr>
          <w:rStyle w:val="CodeInline"/>
          <w:rFonts w:hint="eastAsia"/>
        </w:rPr>
        <w:t>my_game_main.js</w:t>
      </w:r>
      <w:r w:rsidR="002C76A0">
        <w:t xml:space="preserve"> </w:t>
      </w:r>
      <w:r w:rsidR="00E12E45">
        <w:t xml:space="preserve">is </w:t>
      </w:r>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lastRenderedPageBreak/>
        <w:t>RigidShape</w:t>
      </w:r>
      <w:proofErr w:type="spellEnd"/>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9"/>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lastRenderedPageBreak/>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7A37F5D8"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w:t>
      </w:r>
      <w:r w:rsidR="00BF4B4D">
        <w:t>Class</w:t>
      </w:r>
    </w:p>
    <w:p w14:paraId="55D148D2" w14:textId="668F5F21"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w:t>
      </w:r>
      <w:r w:rsidR="002B6306">
        <w:t xml:space="preserve">once again, </w:t>
      </w:r>
      <w:r w:rsidR="00901BA4" w:rsidRPr="00901BA4">
        <w:t xml:space="preserve">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5A3CB5DA" w:rsidR="00901BA4" w:rsidRDefault="00901BA4" w:rsidP="00092B24">
      <w:pPr>
        <w:pStyle w:val="NumList"/>
        <w:rPr>
          <w:rFonts w:hint="eastAsia"/>
        </w:rPr>
      </w:pPr>
      <w:r w:rsidRPr="00901BA4">
        <w:t xml:space="preserve">Define a function to return the </w:t>
      </w:r>
      <w:r w:rsidR="0044756D">
        <w:t xml:space="preserve">current </w:t>
      </w:r>
      <w:r w:rsidRPr="00901BA4">
        <w:t xml:space="preserve">status </w:t>
      </w:r>
      <w:r w:rsidR="0044756D">
        <w:t xml:space="preserve">of </w:t>
      </w:r>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752A3BB6" w:rsidR="00901BA4" w:rsidRDefault="00901BA4" w:rsidP="00092B24">
      <w:pPr>
        <w:pStyle w:val="NumList"/>
        <w:rPr>
          <w:rFonts w:hint="eastAsia"/>
        </w:rPr>
      </w:pPr>
      <w:r w:rsidRPr="00901BA4">
        <w:lastRenderedPageBreak/>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proofErr w:type="gramStart"/>
      <w:r w:rsidRPr="00E6389F">
        <w:rPr>
          <w:rStyle w:val="CodeInline"/>
        </w:rPr>
        <w:t>mParticleCreator</w:t>
      </w:r>
      <w:proofErr w:type="spellEnd"/>
      <w:r w:rsidRPr="00E6389F">
        <w:rPr>
          <w:rStyle w:val="CodeInline"/>
        </w:rPr>
        <w:t>(</w:t>
      </w:r>
      <w:proofErr w:type="gramEnd"/>
      <w:r w:rsidRPr="00E6389F">
        <w:rPr>
          <w:rStyle w:val="CodeInline"/>
        </w:rPr>
        <w:t>)</w:t>
      </w:r>
      <w:r w:rsidRPr="00901BA4">
        <w:t xml:space="preserve"> callback function. With this design, </w:t>
      </w:r>
      <w:r w:rsidR="00BF7CAC">
        <w:t>it is unlikely to encou</w:t>
      </w:r>
      <w:r w:rsidR="00BF7CAC">
        <w:t xml:space="preserve">nter </w:t>
      </w:r>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proofErr w:type="spellStart"/>
      <w:r w:rsidRPr="00E6389F">
        <w:rPr>
          <w:rStyle w:val="CodeInline"/>
        </w:rPr>
        <w:t>ParticleEmitter</w:t>
      </w:r>
      <w:proofErr w:type="spellEnd"/>
      <w:r>
        <w:t xml:space="preserve"> </w:t>
      </w:r>
      <w:r w:rsidR="00D45AA8">
        <w:t xml:space="preserve">class </w:t>
      </w:r>
      <w:r>
        <w:t xml:space="preserve">needs to be integrated into </w:t>
      </w:r>
      <w:proofErr w:type="spellStart"/>
      <w:r w:rsidRPr="00E6389F">
        <w:rPr>
          <w:rStyle w:val="CodeInline"/>
        </w:rPr>
        <w:t>ParticleSet</w:t>
      </w:r>
      <w:proofErr w:type="spellEnd"/>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lastRenderedPageBreak/>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proofErr w:type="spellStart"/>
      <w:r w:rsidRPr="00E6389F">
        <w:rPr>
          <w:rStyle w:val="CodeInline"/>
        </w:rPr>
        <w:t>ParticleEmitter</w:t>
      </w:r>
      <w:proofErr w:type="spellEnd"/>
      <w:r>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proofErr w:type="gramStart"/>
      <w:r w:rsidR="00141474" w:rsidRPr="00092B24">
        <w:rPr>
          <w:rStyle w:val="CodeInline"/>
          <w:rFonts w:hint="eastAsia"/>
        </w:rPr>
        <w:t>update(</w:t>
      </w:r>
      <w:proofErr w:type="gramEnd"/>
      <w:r w:rsidR="00141474" w:rsidRPr="00092B24">
        <w:rPr>
          <w:rStyle w:val="CodeInline"/>
          <w:rFonts w:hint="eastAsia"/>
        </w:rPr>
        <w:t>)</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proofErr w:type="gramStart"/>
      <w:r w:rsidR="00557DCD" w:rsidRPr="00092B24">
        <w:rPr>
          <w:rStyle w:val="CodeInline"/>
          <w:rFonts w:hint="eastAsia"/>
        </w:rPr>
        <w:t>createParticle</w:t>
      </w:r>
      <w:proofErr w:type="spellEnd"/>
      <w:r w:rsidR="00557DCD" w:rsidRPr="00092B24">
        <w:rPr>
          <w:rStyle w:val="CodeInline"/>
          <w:rFonts w:hint="eastAsia"/>
        </w:rPr>
        <w:t>(</w:t>
      </w:r>
      <w:proofErr w:type="gram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lastRenderedPageBreak/>
        <w:t>Observations</w:t>
      </w:r>
    </w:p>
    <w:p w14:paraId="77AF2613" w14:textId="2DDEC1F4"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For a very rough sense of what this particle system may look like in a game, you can try enabl</w:t>
      </w:r>
      <w:r w:rsidR="00A65E60">
        <w:t>ing</w:t>
      </w:r>
      <w:r w:rsidR="00C11B35">
        <w:t xml:space="preserve"> texturing (with the T key), disabl</w:t>
      </w:r>
      <w:r w:rsidR="00A65E60">
        <w:t>ing</w:t>
      </w:r>
      <w:r w:rsidR="00C11B35">
        <w:t xml:space="preserve"> </w:t>
      </w:r>
      <w:proofErr w:type="spellStart"/>
      <w:r w:rsidR="00C11B35" w:rsidRPr="00A37CF8">
        <w:rPr>
          <w:rStyle w:val="CodeInline"/>
        </w:rPr>
        <w:t>RigidShape</w:t>
      </w:r>
      <w:proofErr w:type="spellEnd"/>
      <w:r w:rsidR="00C11B35">
        <w:t xml:space="preserve"> drawing (with the R key), and typ</w:t>
      </w:r>
      <w:r w:rsidR="00A65E60">
        <w:t>in</w:t>
      </w:r>
      <w:r w:rsidR="00A65E60">
        <w:t>g</w:t>
      </w:r>
      <w:r w:rsidR="00C11B35">
        <w:t xml:space="preserv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55C38C20"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he capability to collide and interact with other objects assist</w:t>
      </w:r>
      <w:r w:rsidR="00A65E60">
        <w:t>s</w:t>
      </w:r>
      <w:r w:rsidR="00D938A1">
        <w:t xml:space="preserve"> </w:t>
      </w:r>
      <w:r w:rsidR="00A65E60">
        <w:t xml:space="preserve">with </w:t>
      </w:r>
      <w:r w:rsidR="00D938A1">
        <w:t xml:space="preserve">the integration and placement of particles in game scenes. </w:t>
      </w:r>
      <w:r w:rsidR="00A65E60">
        <w:t>L</w:t>
      </w:r>
      <w:r w:rsidR="00C5071D">
        <w:t xml:space="preserve">astly, in order to achieve the appearance of familiar physical effects, the emitting of particles should persist over some period of time. </w:t>
      </w:r>
    </w:p>
    <w:p w14:paraId="0697726F" w14:textId="49E38356" w:rsidR="00400CEE" w:rsidRDefault="00400CEE" w:rsidP="00D938A1">
      <w:pPr>
        <w:pStyle w:val="BodyTextCont"/>
        <w:rPr>
          <w:rFonts w:hint="eastAsia"/>
        </w:rPr>
      </w:pPr>
      <w:r>
        <w:t xml:space="preserve">You have developed a simple and yet flexible particle system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lastRenderedPageBreak/>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383260AC"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proofErr w:type="gramStart"/>
      <w:r w:rsidR="006540AC" w:rsidRPr="00092B24">
        <w:rPr>
          <w:rStyle w:val="CodeInline"/>
          <w:rFonts w:hint="eastAsia"/>
        </w:rPr>
        <w:t>update(</w:t>
      </w:r>
      <w:proofErr w:type="gramEnd"/>
      <w:r w:rsidR="006540AC" w:rsidRPr="00092B24">
        <w:rPr>
          <w:rStyle w:val="CodeInline"/>
          <w:rFonts w:hint="eastAsia"/>
        </w:rPr>
        <w:t>)</w:t>
      </w:r>
      <w:r w:rsidR="006540AC">
        <w:t xml:space="preserve"> function accordingly. To support additional physical effects, you can consider modifying or sub</w:t>
      </w:r>
      <w:r w:rsidR="000642E7">
        <w:t>-</w:t>
      </w:r>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w:t>
      </w:r>
      <w:r w:rsidR="00C06EB5">
        <w:t>your d</w:t>
      </w:r>
      <w:r w:rsidR="00165B47">
        <w:t>e</w:t>
      </w:r>
      <w:r w:rsidR="00C06EB5">
        <w:t>sired</w:t>
      </w:r>
      <w:r w:rsidR="00C06EB5">
        <w:t xml:space="preserve"> </w:t>
      </w:r>
      <w:r w:rsidR="00235913">
        <w:t xml:space="preserve">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2D8D1902" w:rsidR="004C3D03" w:rsidRDefault="004C3D03" w:rsidP="004C3D03">
      <w:pPr>
        <w:pStyle w:val="BodyTextCont"/>
        <w:rPr>
          <w:rFonts w:hint="eastAsia"/>
        </w:rPr>
      </w:pPr>
      <w:r>
        <w:lastRenderedPageBreak/>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w:t>
      </w:r>
      <w:r w:rsidR="003277A8">
        <w:t>y</w:t>
      </w:r>
      <w:r>
        <w:t xml:space="preserve">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5"/>
      <w:headerReference w:type="default" r:id="rId16"/>
      <w:footerReference w:type="even" r:id="rId17"/>
      <w:footerReference w:type="default" r:id="rId18"/>
      <w:headerReference w:type="first" r:id="rId19"/>
      <w:footerReference w:type="first" r:id="rId20"/>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30T16:23:00Z" w:initials="SY">
    <w:p w14:paraId="78DAF2EB" w14:textId="4E04BE0C" w:rsidR="00E435DB" w:rsidRDefault="00E435DB">
      <w:pPr>
        <w:pStyle w:val="CommentText"/>
      </w:pPr>
      <w:r>
        <w:rPr>
          <w:rStyle w:val="CommentReference"/>
        </w:rPr>
        <w:annotationRef/>
      </w:r>
      <w:r w:rsidRPr="0079326E">
        <w:t>This chapter is very well written and show very important features of the any games the particle collision effects and understand the particle</w:t>
      </w:r>
      <w:r>
        <w:t xml:space="preserve"> </w:t>
      </w:r>
      <w:r w:rsidRPr="0079326E">
        <w:t>system and implement it with help of WebGL. The chapter is explanatory with correct and connected code snippets. The readers will easily follow the concepts with code and examples.</w:t>
      </w:r>
    </w:p>
  </w:comment>
  <w:comment w:id="2" w:author="Kelvin Sung" w:date="2021-08-31T09:20:00Z" w:initials="KS">
    <w:p w14:paraId="033CFDB2" w14:textId="3D82F160" w:rsidR="00E435DB" w:rsidRDefault="00E435DB">
      <w:pPr>
        <w:pStyle w:val="CommentText"/>
      </w:pPr>
      <w:r>
        <w:rPr>
          <w:rStyle w:val="CommentReference"/>
        </w:rPr>
        <w:annotationRef/>
      </w:r>
      <w:bookmarkStart w:id="3" w:name="_GoBack"/>
      <w:bookmarkEnd w:id="3"/>
      <w:r>
        <w:t>Thank you for the very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DAF2EB" w15:done="0"/>
  <w15:commentEx w15:paraId="033CFDB2" w15:paraIdParent="78DAF2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8469" w16cex:dateUtc="2021-08-30T10:53:00Z"/>
  <w16cex:commentExtensible w16cex:durableId="24DDAB32" w16cex:dateUtc="2021-09-04T15:22:00Z"/>
  <w16cex:commentExtensible w16cex:durableId="24DDAE72" w16cex:dateUtc="2021-09-04T15: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DAF2EB" w16cid:durableId="24D78469"/>
  <w16cid:commentId w16cid:paraId="033CFDB2" w16cid:durableId="24D87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37E8E" w14:textId="77777777" w:rsidR="00E12E6D" w:rsidRDefault="00E12E6D" w:rsidP="000C758C">
      <w:pPr>
        <w:spacing w:after="0" w:line="240" w:lineRule="auto"/>
      </w:pPr>
      <w:r>
        <w:separator/>
      </w:r>
    </w:p>
  </w:endnote>
  <w:endnote w:type="continuationSeparator" w:id="0">
    <w:p w14:paraId="2DA0E4D3" w14:textId="77777777" w:rsidR="00E12E6D" w:rsidRDefault="00E12E6D"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05FB" w14:textId="77777777" w:rsidR="00E435DB" w:rsidRPr="00222F70" w:rsidRDefault="00E435DB">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C3EC" w14:textId="18B8A30D" w:rsidR="00E435DB" w:rsidRPr="00222F70" w:rsidRDefault="00E435DB"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0DB6F211" w14:textId="4B7B22BE" w:rsidR="00E435DB" w:rsidRDefault="00E435DB"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D6E93" w14:textId="77777777" w:rsidR="00E12E6D" w:rsidRDefault="00E12E6D" w:rsidP="000C758C">
      <w:pPr>
        <w:spacing w:after="0" w:line="240" w:lineRule="auto"/>
      </w:pPr>
      <w:r>
        <w:separator/>
      </w:r>
    </w:p>
  </w:footnote>
  <w:footnote w:type="continuationSeparator" w:id="0">
    <w:p w14:paraId="2351CC68" w14:textId="77777777" w:rsidR="00E12E6D" w:rsidRDefault="00E12E6D"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F28E" w14:textId="77777777" w:rsidR="00E435DB" w:rsidRPr="003C7D0E" w:rsidRDefault="00E435DB"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0931" w14:textId="4DE58FA0" w:rsidR="00E435DB" w:rsidRPr="002A45BE" w:rsidRDefault="00E435DB"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FF83" w14:textId="0BCEEA02" w:rsidR="00E435DB" w:rsidRDefault="00E435DB"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82A4C48"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10</w:t>
    </w:r>
    <w:proofErr w:type="gramEnd"/>
  </w:p>
  <w:p w14:paraId="648C3D4C" w14:textId="77777777" w:rsidR="00E435DB" w:rsidRPr="00B44665" w:rsidRDefault="00E435DB"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5B47"/>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306"/>
    <w:rsid w:val="002B6651"/>
    <w:rsid w:val="002B7345"/>
    <w:rsid w:val="002C1EC6"/>
    <w:rsid w:val="002C76A0"/>
    <w:rsid w:val="002D785F"/>
    <w:rsid w:val="002F29F7"/>
    <w:rsid w:val="00302EE9"/>
    <w:rsid w:val="00307B9C"/>
    <w:rsid w:val="00314B72"/>
    <w:rsid w:val="003277A8"/>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97A15"/>
    <w:rsid w:val="004A1CC5"/>
    <w:rsid w:val="004A7D73"/>
    <w:rsid w:val="004B37FC"/>
    <w:rsid w:val="004C2329"/>
    <w:rsid w:val="004C338A"/>
    <w:rsid w:val="004C3D03"/>
    <w:rsid w:val="004D7703"/>
    <w:rsid w:val="004E03C5"/>
    <w:rsid w:val="004F6501"/>
    <w:rsid w:val="00501297"/>
    <w:rsid w:val="00504BB3"/>
    <w:rsid w:val="00516CBA"/>
    <w:rsid w:val="00530E8F"/>
    <w:rsid w:val="00540742"/>
    <w:rsid w:val="00557DCD"/>
    <w:rsid w:val="005635BA"/>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56535"/>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2759"/>
    <w:rsid w:val="009C61BB"/>
    <w:rsid w:val="009D102B"/>
    <w:rsid w:val="009D1C0E"/>
    <w:rsid w:val="009F384C"/>
    <w:rsid w:val="00A03215"/>
    <w:rsid w:val="00A04483"/>
    <w:rsid w:val="00A14306"/>
    <w:rsid w:val="00A3302D"/>
    <w:rsid w:val="00A366C8"/>
    <w:rsid w:val="00A43215"/>
    <w:rsid w:val="00A45706"/>
    <w:rsid w:val="00A5298E"/>
    <w:rsid w:val="00A5380F"/>
    <w:rsid w:val="00A56045"/>
    <w:rsid w:val="00A65E60"/>
    <w:rsid w:val="00A760E7"/>
    <w:rsid w:val="00A81430"/>
    <w:rsid w:val="00A87865"/>
    <w:rsid w:val="00AA4F07"/>
    <w:rsid w:val="00AB06EC"/>
    <w:rsid w:val="00AB23FD"/>
    <w:rsid w:val="00AB71D6"/>
    <w:rsid w:val="00AD09BA"/>
    <w:rsid w:val="00AD3E7A"/>
    <w:rsid w:val="00AE019B"/>
    <w:rsid w:val="00AE3830"/>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06EB5"/>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05A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2E6D"/>
    <w:rsid w:val="00E16B2A"/>
    <w:rsid w:val="00E17D85"/>
    <w:rsid w:val="00E22164"/>
    <w:rsid w:val="00E34DA9"/>
    <w:rsid w:val="00E435DB"/>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B30EC-DBA4-49E3-8787-4999A2934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28</Pages>
  <Words>6545</Words>
  <Characters>3730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7</cp:revision>
  <dcterms:created xsi:type="dcterms:W3CDTF">2021-09-04T11:27:00Z</dcterms:created>
  <dcterms:modified xsi:type="dcterms:W3CDTF">2021-09-06T00:53:00Z</dcterms:modified>
</cp:coreProperties>
</file>